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29970" w14:textId="104F5230" w:rsidR="000C43A8" w:rsidRPr="000C43A8" w:rsidRDefault="000C43A8" w:rsidP="000C43A8">
      <w:pPr>
        <w:rPr>
          <w:b/>
          <w:bCs/>
        </w:rPr>
      </w:pPr>
      <w:r w:rsidRPr="000C43A8">
        <w:rPr>
          <w:b/>
          <w:bCs/>
        </w:rPr>
        <w:t>Land Cover Attributes</w:t>
      </w:r>
    </w:p>
    <w:p w14:paraId="01002552" w14:textId="715F7B80" w:rsidR="00DD51C3" w:rsidRDefault="00A31D20" w:rsidP="00A31D20">
      <w:pPr>
        <w:pStyle w:val="ListParagraph"/>
        <w:numPr>
          <w:ilvl w:val="0"/>
          <w:numId w:val="1"/>
        </w:numPr>
      </w:pPr>
      <w:r w:rsidRPr="00A31D20">
        <w:t xml:space="preserve">Attributes for </w:t>
      </w:r>
      <w:proofErr w:type="spellStart"/>
      <w:r w:rsidRPr="00A31D20">
        <w:t>NHDPlus</w:t>
      </w:r>
      <w:proofErr w:type="spellEnd"/>
      <w:r w:rsidRPr="00A31D20">
        <w:t xml:space="preserve"> Version 2.1 Catchments and Modified Routing of Upstream Watersheds for the Conterminous United States: Modeled historical land use and land cover for the conterminous United States, 1940-1990</w:t>
      </w:r>
    </w:p>
    <w:p w14:paraId="7711CF03" w14:textId="766F7B10" w:rsidR="00A31D20" w:rsidRDefault="00A31D20" w:rsidP="00A31D20">
      <w:pPr>
        <w:pStyle w:val="ListParagraph"/>
        <w:numPr>
          <w:ilvl w:val="0"/>
          <w:numId w:val="1"/>
        </w:numPr>
      </w:pPr>
      <w:r w:rsidRPr="00A31D20">
        <w:t xml:space="preserve">Attributes for </w:t>
      </w:r>
      <w:proofErr w:type="spellStart"/>
      <w:r w:rsidRPr="00A31D20">
        <w:t>NHDPlus</w:t>
      </w:r>
      <w:proofErr w:type="spellEnd"/>
      <w:r w:rsidRPr="00A31D20">
        <w:t xml:space="preserve"> Version 2.1 Catchments and Modified Routing of Upstream Watersheds for the Conterminous United States: Modeled historical land use and land cover for the conterminous United States, 1992-2002</w:t>
      </w:r>
    </w:p>
    <w:p w14:paraId="6B8C8083" w14:textId="57A4B0E7" w:rsidR="00A31D20" w:rsidRDefault="00A31D20" w:rsidP="00A31D20">
      <w:pPr>
        <w:pStyle w:val="ListParagraph"/>
        <w:numPr>
          <w:ilvl w:val="0"/>
          <w:numId w:val="1"/>
        </w:numPr>
      </w:pPr>
      <w:r>
        <w:t xml:space="preserve">Attributes for </w:t>
      </w:r>
      <w:proofErr w:type="spellStart"/>
      <w:r>
        <w:t>NHDPlus</w:t>
      </w:r>
      <w:proofErr w:type="spellEnd"/>
      <w:r>
        <w:t xml:space="preserve"> Version 2.1 Catchments and Modified Routing of Upstream Watersheds for the Conterminous United States: National Land Cover Database 2001 (NLCD </w:t>
      </w:r>
      <w:proofErr w:type="gramStart"/>
      <w:r>
        <w:t>2001)</w:t>
      </w:r>
      <w:r w:rsidR="00AA1410">
        <w:t>*</w:t>
      </w:r>
      <w:proofErr w:type="gramEnd"/>
    </w:p>
    <w:p w14:paraId="082B06AC" w14:textId="12837178" w:rsidR="00A31D20" w:rsidRDefault="00A31D20" w:rsidP="00A31D20">
      <w:pPr>
        <w:pStyle w:val="ListParagraph"/>
        <w:numPr>
          <w:ilvl w:val="0"/>
          <w:numId w:val="1"/>
        </w:numPr>
      </w:pPr>
      <w:r>
        <w:t xml:space="preserve">Attributes for </w:t>
      </w:r>
      <w:proofErr w:type="spellStart"/>
      <w:r>
        <w:t>NHDPlus</w:t>
      </w:r>
      <w:proofErr w:type="spellEnd"/>
      <w:r>
        <w:t xml:space="preserve"> Version 2.1 Catchments and Modified Routing of Upstream Watersheds for the Conterminous United States: National Land Cover Database 2006 (NLCD </w:t>
      </w:r>
      <w:proofErr w:type="gramStart"/>
      <w:r>
        <w:t>2006)</w:t>
      </w:r>
      <w:r w:rsidR="00AA1410">
        <w:t>*</w:t>
      </w:r>
      <w:proofErr w:type="gramEnd"/>
    </w:p>
    <w:p w14:paraId="2DD109DA" w14:textId="5A7696C9" w:rsidR="00A31D20" w:rsidRDefault="00A31D20" w:rsidP="00A31D20">
      <w:pPr>
        <w:pStyle w:val="ListParagraph"/>
        <w:numPr>
          <w:ilvl w:val="0"/>
          <w:numId w:val="1"/>
        </w:numPr>
      </w:pPr>
      <w:r>
        <w:t xml:space="preserve">Attributes for </w:t>
      </w:r>
      <w:proofErr w:type="spellStart"/>
      <w:r>
        <w:t>NHDPlus</w:t>
      </w:r>
      <w:proofErr w:type="spellEnd"/>
      <w:r>
        <w:t xml:space="preserve"> Version 2.1 Catchments and Modified Routing of Upstream Watersheds for the Conterminous United States: National Land Cover Database 2011 (NLCD </w:t>
      </w:r>
      <w:proofErr w:type="gramStart"/>
      <w:r>
        <w:t>2011)</w:t>
      </w:r>
      <w:r w:rsidR="00AA1410">
        <w:t>*</w:t>
      </w:r>
      <w:proofErr w:type="gramEnd"/>
    </w:p>
    <w:p w14:paraId="742056A4" w14:textId="56A3289D" w:rsidR="00A31D20" w:rsidRPr="00A31D20" w:rsidRDefault="00A31D20" w:rsidP="00A31D20">
      <w:pPr>
        <w:pStyle w:val="ListParagraph"/>
        <w:numPr>
          <w:ilvl w:val="0"/>
          <w:numId w:val="1"/>
        </w:numPr>
      </w:pPr>
      <w:r w:rsidRPr="00A31D20">
        <w:t xml:space="preserve">Attributes for </w:t>
      </w:r>
      <w:proofErr w:type="spellStart"/>
      <w:r w:rsidRPr="00A31D20">
        <w:t>NHDPlus</w:t>
      </w:r>
      <w:proofErr w:type="spellEnd"/>
      <w:r w:rsidRPr="00A31D20">
        <w:t xml:space="preserve"> Version 2.1 Catchments and Modified Routing of Upstream Watersheds for the Conterminous United States: National Land Cover Database 2016 Versions for the Years 2001, 2004, 2006, 2008, 2011, 2013, and 2016</w:t>
      </w:r>
    </w:p>
    <w:p w14:paraId="2D116EB3" w14:textId="098BBEC5" w:rsidR="00A31D20" w:rsidRDefault="00BD551F" w:rsidP="00A31D20">
      <w:pPr>
        <w:pStyle w:val="ListParagraph"/>
        <w:numPr>
          <w:ilvl w:val="0"/>
          <w:numId w:val="1"/>
        </w:numPr>
      </w:pPr>
      <w:r w:rsidRPr="00BD551F">
        <w:t xml:space="preserve">Attributes for </w:t>
      </w:r>
      <w:proofErr w:type="spellStart"/>
      <w:r w:rsidRPr="00BD551F">
        <w:t>NHDPlus</w:t>
      </w:r>
      <w:proofErr w:type="spellEnd"/>
      <w:r w:rsidRPr="00BD551F">
        <w:t xml:space="preserve"> Version 2.1 Catchments and Modified Routing of Upstream Watersheds for the Conterminous United States: </w:t>
      </w:r>
      <w:r w:rsidRPr="00D13064">
        <w:rPr>
          <w:highlight w:val="yellow"/>
        </w:rPr>
        <w:t>Percent NLCD 2011 Tree Canopy*</w:t>
      </w:r>
    </w:p>
    <w:p w14:paraId="51224017" w14:textId="0803D3C8" w:rsidR="00BD551F" w:rsidRDefault="00BD551F" w:rsidP="00A31D20">
      <w:pPr>
        <w:pStyle w:val="ListParagraph"/>
        <w:numPr>
          <w:ilvl w:val="0"/>
          <w:numId w:val="1"/>
        </w:numPr>
      </w:pPr>
      <w:r w:rsidRPr="00BD551F">
        <w:t xml:space="preserve">Attributes for </w:t>
      </w:r>
      <w:proofErr w:type="spellStart"/>
      <w:r w:rsidRPr="00BD551F">
        <w:t>NHDPlus</w:t>
      </w:r>
      <w:proofErr w:type="spellEnd"/>
      <w:r w:rsidRPr="00BD551F">
        <w:t xml:space="preserve"> Version 2.1 Catchments and Modified Routing of Upstream Watersheds for the Conterminous United States: Wildfire 2000-2012</w:t>
      </w:r>
    </w:p>
    <w:p w14:paraId="15E05562" w14:textId="784FAE4D" w:rsidR="00BD551F" w:rsidRDefault="00BD551F" w:rsidP="00A31D20">
      <w:pPr>
        <w:pStyle w:val="ListParagraph"/>
        <w:numPr>
          <w:ilvl w:val="0"/>
          <w:numId w:val="1"/>
        </w:numPr>
      </w:pPr>
      <w:r w:rsidRPr="00BD551F">
        <w:t xml:space="preserve">Select attributes for </w:t>
      </w:r>
      <w:proofErr w:type="spellStart"/>
      <w:r w:rsidRPr="00BD551F">
        <w:t>NHDPlus</w:t>
      </w:r>
      <w:proofErr w:type="spellEnd"/>
      <w:r w:rsidRPr="00BD551F">
        <w:t xml:space="preserve"> version 2.1 reach catchments and modified network routed upstream watersheds for the conterminous United States, seasonal enhanced vegetation index, fall of 2011 through summer of 2012</w:t>
      </w:r>
    </w:p>
    <w:p w14:paraId="23DEBFE1" w14:textId="0C9D6324" w:rsidR="0019025C" w:rsidRDefault="0019025C" w:rsidP="0019025C"/>
    <w:p w14:paraId="0CF11C86" w14:textId="114EBFD9" w:rsidR="000C43A8" w:rsidRPr="000C43A8" w:rsidRDefault="000C43A8" w:rsidP="0019025C">
      <w:pPr>
        <w:rPr>
          <w:b/>
          <w:bCs/>
        </w:rPr>
      </w:pPr>
      <w:r w:rsidRPr="000C43A8">
        <w:rPr>
          <w:b/>
          <w:bCs/>
        </w:rPr>
        <w:t>Climate and Water Balance Model</w:t>
      </w:r>
    </w:p>
    <w:p w14:paraId="7B5D9AD6" w14:textId="77777777" w:rsidR="0019025C" w:rsidRDefault="0019025C" w:rsidP="0019025C">
      <w:pPr>
        <w:pStyle w:val="ListParagraph"/>
        <w:numPr>
          <w:ilvl w:val="0"/>
          <w:numId w:val="1"/>
        </w:numPr>
      </w:pPr>
      <w:r>
        <w:t xml:space="preserve">Attributes for </w:t>
      </w:r>
      <w:proofErr w:type="spellStart"/>
      <w:r>
        <w:t>NHDPlus</w:t>
      </w:r>
      <w:proofErr w:type="spellEnd"/>
      <w:r>
        <w:t xml:space="preserve"> Version 2.1 Reach Catchments and Modified Routed Upstream Watersheds for the Conterminous United States: Annual Average Actual Evapotranspiration (millimeters) from 2014 - 2015</w:t>
      </w:r>
    </w:p>
    <w:p w14:paraId="510A03DE" w14:textId="732997F5" w:rsidR="0019025C" w:rsidRDefault="0019025C" w:rsidP="0019025C">
      <w:pPr>
        <w:pStyle w:val="ListParagraph"/>
        <w:numPr>
          <w:ilvl w:val="0"/>
          <w:numId w:val="1"/>
        </w:numPr>
      </w:pPr>
      <w:r>
        <w:t xml:space="preserve">Attributes for </w:t>
      </w:r>
      <w:proofErr w:type="spellStart"/>
      <w:r>
        <w:t>NHDPlus</w:t>
      </w:r>
      <w:proofErr w:type="spellEnd"/>
      <w:r>
        <w:t xml:space="preserve"> Version 2.1 Reach Catchments and Modified Routed Upstream Watersheds for the Conterminous United States: Annual Average Potential Evapotranspiration (millimeters) from 2014 - 2015</w:t>
      </w:r>
    </w:p>
    <w:p w14:paraId="08434CDE" w14:textId="5218A1AB" w:rsidR="0019025C" w:rsidRDefault="0019025C" w:rsidP="0019025C">
      <w:pPr>
        <w:pStyle w:val="ListParagraph"/>
        <w:numPr>
          <w:ilvl w:val="0"/>
          <w:numId w:val="1"/>
        </w:numPr>
      </w:pPr>
      <w:r>
        <w:t xml:space="preserve">Attributes for </w:t>
      </w:r>
      <w:proofErr w:type="spellStart"/>
      <w:r>
        <w:t>NHDPlus</w:t>
      </w:r>
      <w:proofErr w:type="spellEnd"/>
      <w:r>
        <w:t xml:space="preserve"> Version 2.1 Reach Catchments and Modified Routed Upstream Watersheds for the Conterminous United States: Annual Average Precipitation (millimeters) from 1945-2015</w:t>
      </w:r>
    </w:p>
    <w:p w14:paraId="18E8A5BC" w14:textId="34A0B0D2" w:rsidR="0019025C" w:rsidRDefault="0019025C" w:rsidP="0019025C">
      <w:pPr>
        <w:pStyle w:val="ListParagraph"/>
        <w:numPr>
          <w:ilvl w:val="0"/>
          <w:numId w:val="1"/>
        </w:numPr>
      </w:pPr>
      <w:r>
        <w:t xml:space="preserve">Attributes for </w:t>
      </w:r>
      <w:proofErr w:type="spellStart"/>
      <w:r>
        <w:t>NHDPlus</w:t>
      </w:r>
      <w:proofErr w:type="spellEnd"/>
      <w:r>
        <w:t xml:space="preserve"> Version 2.1 Reach Catchments and Modified Routed Upstream Watersheds for the Conterminous United States: Annual Average Runoff (millimeters) from 1945 - 2015</w:t>
      </w:r>
    </w:p>
    <w:p w14:paraId="0C6FF62F" w14:textId="41F42136" w:rsidR="0019025C" w:rsidRDefault="0019025C" w:rsidP="0019025C">
      <w:pPr>
        <w:pStyle w:val="ListParagraph"/>
        <w:numPr>
          <w:ilvl w:val="0"/>
          <w:numId w:val="1"/>
        </w:numPr>
      </w:pPr>
      <w:r>
        <w:t xml:space="preserve">Attributes for </w:t>
      </w:r>
      <w:proofErr w:type="spellStart"/>
      <w:r>
        <w:t>NHDPlus</w:t>
      </w:r>
      <w:proofErr w:type="spellEnd"/>
      <w:r>
        <w:t xml:space="preserve"> Version 2.1 Reach Catchments and Modified Routed Upstream Watersheds for the Conterminous United States: Annual Average Temperature (Celsius) from 1945 – 2015</w:t>
      </w:r>
    </w:p>
    <w:p w14:paraId="4DAAFE58" w14:textId="6C222E6A" w:rsidR="0019025C" w:rsidRDefault="0019025C" w:rsidP="0019025C">
      <w:pPr>
        <w:pStyle w:val="ListParagraph"/>
      </w:pPr>
    </w:p>
    <w:p w14:paraId="43EC68E2" w14:textId="618F44C3" w:rsidR="000C43A8" w:rsidRDefault="000C43A8" w:rsidP="000C43A8">
      <w:pPr>
        <w:pStyle w:val="ListParagraph"/>
        <w:ind w:left="0"/>
      </w:pPr>
    </w:p>
    <w:p w14:paraId="5EC4BD37" w14:textId="01D968FD" w:rsidR="000C43A8" w:rsidRPr="000C43A8" w:rsidRDefault="000C43A8" w:rsidP="000C43A8">
      <w:pPr>
        <w:pStyle w:val="ListParagraph"/>
        <w:ind w:left="0"/>
        <w:rPr>
          <w:b/>
          <w:bCs/>
        </w:rPr>
      </w:pPr>
      <w:r w:rsidRPr="000C43A8">
        <w:rPr>
          <w:b/>
          <w:bCs/>
        </w:rPr>
        <w:t>Hydrologic Attributes</w:t>
      </w:r>
    </w:p>
    <w:p w14:paraId="7F0427DF" w14:textId="7757F6A3" w:rsidR="00D51B47" w:rsidRDefault="0019025C" w:rsidP="000C43A8">
      <w:pPr>
        <w:pStyle w:val="ListParagraph"/>
        <w:numPr>
          <w:ilvl w:val="0"/>
          <w:numId w:val="1"/>
        </w:numPr>
      </w:pPr>
      <w:r w:rsidRPr="0019025C">
        <w:t xml:space="preserve">Attributes for </w:t>
      </w:r>
      <w:proofErr w:type="spellStart"/>
      <w:r w:rsidRPr="0019025C">
        <w:t>NHDPlus</w:t>
      </w:r>
      <w:proofErr w:type="spellEnd"/>
      <w:r w:rsidRPr="0019025C">
        <w:t xml:space="preserve"> Version 2.1 Catchments and Modified Routing of Upstream Watersheds for the Conterminous United States: Contact Time</w:t>
      </w:r>
    </w:p>
    <w:p w14:paraId="5A4B641E" w14:textId="6FCC34A1" w:rsidR="00D51B47" w:rsidRDefault="00D51B47" w:rsidP="00D51B47">
      <w:pPr>
        <w:pStyle w:val="ListParagraph"/>
        <w:numPr>
          <w:ilvl w:val="0"/>
          <w:numId w:val="1"/>
        </w:numPr>
      </w:pPr>
      <w:r w:rsidRPr="00D51B47">
        <w:t xml:space="preserve">Attributes for </w:t>
      </w:r>
      <w:proofErr w:type="spellStart"/>
      <w:r w:rsidRPr="00D51B47">
        <w:t>NHDPlus</w:t>
      </w:r>
      <w:proofErr w:type="spellEnd"/>
      <w:r w:rsidRPr="00D51B47">
        <w:t xml:space="preserve"> Version 2.1 Catchments and Modified Routing of Upstream Watersheds for the Conterminous United States: Estimated Mean Annual Natural Groundwater Recharge</w:t>
      </w:r>
    </w:p>
    <w:p w14:paraId="4E6ABF80" w14:textId="7FE14FAA" w:rsidR="00D51B47" w:rsidRDefault="00D51B47" w:rsidP="000C43A8">
      <w:pPr>
        <w:pStyle w:val="ListParagraph"/>
        <w:ind w:left="0"/>
      </w:pPr>
    </w:p>
    <w:p w14:paraId="01BA3CC6" w14:textId="21704C0C" w:rsidR="000C43A8" w:rsidRPr="000C43A8" w:rsidRDefault="000C43A8" w:rsidP="000C43A8">
      <w:pPr>
        <w:pStyle w:val="ListParagraph"/>
        <w:ind w:left="0"/>
        <w:rPr>
          <w:b/>
          <w:bCs/>
        </w:rPr>
      </w:pPr>
      <w:r w:rsidRPr="000C43A8">
        <w:rPr>
          <w:b/>
          <w:bCs/>
        </w:rPr>
        <w:t>Population Infrastructure</w:t>
      </w:r>
    </w:p>
    <w:p w14:paraId="080BF961" w14:textId="0709BE83" w:rsidR="00D51B47" w:rsidRDefault="00A92A5F" w:rsidP="00D51B47">
      <w:pPr>
        <w:pStyle w:val="ListParagraph"/>
        <w:numPr>
          <w:ilvl w:val="0"/>
          <w:numId w:val="1"/>
        </w:numPr>
      </w:pPr>
      <w:r w:rsidRPr="00A92A5F">
        <w:t xml:space="preserve">Attributes for </w:t>
      </w:r>
      <w:proofErr w:type="spellStart"/>
      <w:r w:rsidRPr="00A92A5F">
        <w:t>NHDPlus</w:t>
      </w:r>
      <w:proofErr w:type="spellEnd"/>
      <w:r w:rsidRPr="00A92A5F">
        <w:t xml:space="preserve"> Version 2.1 Catchments and Modified Routing of Upstream Watersheds for the Conterminous United States: Housing Density 1940-2010</w:t>
      </w:r>
    </w:p>
    <w:p w14:paraId="1BDE5D77" w14:textId="55AED0BE" w:rsidR="00A92A5F" w:rsidRDefault="00A92A5F" w:rsidP="00A92A5F"/>
    <w:p w14:paraId="2E8AE304" w14:textId="26A3C905" w:rsidR="000C43A8" w:rsidRPr="000C43A8" w:rsidRDefault="000C43A8" w:rsidP="00A92A5F">
      <w:pPr>
        <w:rPr>
          <w:b/>
          <w:bCs/>
        </w:rPr>
      </w:pPr>
      <w:r w:rsidRPr="000C43A8">
        <w:rPr>
          <w:b/>
          <w:bCs/>
        </w:rPr>
        <w:t>Regional Attributes</w:t>
      </w:r>
    </w:p>
    <w:p w14:paraId="1162A9CB" w14:textId="52746676" w:rsidR="00A92A5F" w:rsidRDefault="00A92A5F" w:rsidP="00A92A5F">
      <w:pPr>
        <w:pStyle w:val="ListParagraph"/>
        <w:numPr>
          <w:ilvl w:val="0"/>
          <w:numId w:val="1"/>
        </w:numPr>
      </w:pPr>
      <w:r w:rsidRPr="00A92A5F">
        <w:t xml:space="preserve">Attributes for </w:t>
      </w:r>
      <w:proofErr w:type="spellStart"/>
      <w:r w:rsidRPr="00A92A5F">
        <w:t>NHDPlus</w:t>
      </w:r>
      <w:proofErr w:type="spellEnd"/>
      <w:r w:rsidRPr="00A92A5F">
        <w:t xml:space="preserve"> Version 2.1 Reach Catchments and Modified Routed Upstream Watersheds for the Conterminous United States: Enhanced Vegetation Index 2012</w:t>
      </w:r>
      <w:r>
        <w:t>*</w:t>
      </w:r>
    </w:p>
    <w:p w14:paraId="47E4641A" w14:textId="035C8ACE" w:rsidR="00A92A5F" w:rsidRDefault="00A92A5F" w:rsidP="00A92A5F">
      <w:pPr>
        <w:pStyle w:val="ListParagraph"/>
      </w:pPr>
    </w:p>
    <w:p w14:paraId="1045A062" w14:textId="28CDF29E" w:rsidR="00ED21C4" w:rsidRPr="000C43A8" w:rsidRDefault="000C43A8" w:rsidP="000C43A8">
      <w:pPr>
        <w:pStyle w:val="ListParagraph"/>
        <w:ind w:left="0"/>
        <w:rPr>
          <w:b/>
          <w:bCs/>
        </w:rPr>
      </w:pPr>
      <w:r w:rsidRPr="000C43A8">
        <w:rPr>
          <w:b/>
          <w:bCs/>
        </w:rPr>
        <w:t>Water Use</w:t>
      </w:r>
    </w:p>
    <w:p w14:paraId="568BAFCE" w14:textId="256B3E7B" w:rsidR="00A92A5F" w:rsidRDefault="00A92A5F" w:rsidP="00A92A5F">
      <w:pPr>
        <w:pStyle w:val="ListParagraph"/>
        <w:numPr>
          <w:ilvl w:val="0"/>
          <w:numId w:val="1"/>
        </w:numPr>
      </w:pPr>
      <w:r w:rsidRPr="00A92A5F">
        <w:t xml:space="preserve">Attributes for </w:t>
      </w:r>
      <w:proofErr w:type="spellStart"/>
      <w:r w:rsidRPr="00A92A5F">
        <w:t>NHDPlus</w:t>
      </w:r>
      <w:proofErr w:type="spellEnd"/>
      <w:r w:rsidRPr="00A92A5F">
        <w:t xml:space="preserve"> version 2.1 catchments and modified routing of upstream watersheds for the conterminous United States: estimated fresh-water withdrawal, 2010</w:t>
      </w:r>
    </w:p>
    <w:p w14:paraId="3590C6CE" w14:textId="0E279931" w:rsidR="00ED21C4" w:rsidRDefault="00ED21C4" w:rsidP="00ED21C4">
      <w:pPr>
        <w:pStyle w:val="ListParagraph"/>
      </w:pPr>
    </w:p>
    <w:p w14:paraId="202CA3CD" w14:textId="5985F6DE" w:rsidR="00ED21C4" w:rsidRPr="00ED21C4" w:rsidRDefault="00ED21C4" w:rsidP="000C43A8">
      <w:pPr>
        <w:pStyle w:val="ListParagraph"/>
        <w:ind w:left="0"/>
        <w:rPr>
          <w:b/>
          <w:bCs/>
        </w:rPr>
      </w:pPr>
      <w:r w:rsidRPr="00ED21C4">
        <w:rPr>
          <w:b/>
          <w:bCs/>
        </w:rPr>
        <w:t>Topographic</w:t>
      </w:r>
    </w:p>
    <w:p w14:paraId="1E48AC8C" w14:textId="3C038300" w:rsidR="00ED21C4" w:rsidRDefault="00ED21C4" w:rsidP="00A92A5F">
      <w:pPr>
        <w:pStyle w:val="ListParagraph"/>
        <w:numPr>
          <w:ilvl w:val="0"/>
          <w:numId w:val="1"/>
        </w:numPr>
      </w:pPr>
      <w:r w:rsidRPr="00ED21C4">
        <w:t xml:space="preserve">Attributes for </w:t>
      </w:r>
      <w:proofErr w:type="spellStart"/>
      <w:r w:rsidRPr="00ED21C4">
        <w:t>NHDPlus</w:t>
      </w:r>
      <w:proofErr w:type="spellEnd"/>
      <w:r w:rsidRPr="00ED21C4">
        <w:t xml:space="preserve"> Version 2.1 Catchments and Modified Routing of Upstream Watersheds for the Conterminous United States: Select Basin Characteristics</w:t>
      </w:r>
    </w:p>
    <w:sectPr w:rsidR="00ED21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27444"/>
    <w:multiLevelType w:val="hybridMultilevel"/>
    <w:tmpl w:val="88628472"/>
    <w:lvl w:ilvl="0" w:tplc="4F1A191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Q3MjIzMTa1sDRU0lEKTi0uzszPAykwrAUAhkTAuCwAAAA="/>
  </w:docVars>
  <w:rsids>
    <w:rsidRoot w:val="00A31D20"/>
    <w:rsid w:val="000C43A8"/>
    <w:rsid w:val="0019025C"/>
    <w:rsid w:val="004E6C0F"/>
    <w:rsid w:val="009C30D7"/>
    <w:rsid w:val="00A07656"/>
    <w:rsid w:val="00A31D20"/>
    <w:rsid w:val="00A92A5F"/>
    <w:rsid w:val="00AA1410"/>
    <w:rsid w:val="00B87991"/>
    <w:rsid w:val="00BD551F"/>
    <w:rsid w:val="00D13064"/>
    <w:rsid w:val="00D51B47"/>
    <w:rsid w:val="00ED2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82D33"/>
  <w15:chartTrackingRefBased/>
  <w15:docId w15:val="{30934C51-A9D4-C244-9E53-9C9F8DCB6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D2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9025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8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2</Pages>
  <Words>558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czak, Robert E</dc:creator>
  <cp:keywords/>
  <dc:description/>
  <cp:lastModifiedBy>Son, Kyongho</cp:lastModifiedBy>
  <cp:revision>2</cp:revision>
  <dcterms:created xsi:type="dcterms:W3CDTF">2022-02-25T07:31:00Z</dcterms:created>
  <dcterms:modified xsi:type="dcterms:W3CDTF">2022-02-25T07:31:00Z</dcterms:modified>
</cp:coreProperties>
</file>